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A24103" w14:textId="434639F9" w:rsidR="00250F2F" w:rsidRPr="003A6521" w:rsidRDefault="00250F2F" w:rsidP="00250F2F">
      <w:pPr>
        <w:spacing w:line="48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Additional file 2</w:t>
      </w:r>
      <w:r w:rsidRPr="003A6521">
        <w:rPr>
          <w:rFonts w:cstheme="minorHAnsi"/>
          <w:b/>
          <w:bCs/>
        </w:rPr>
        <w:t xml:space="preserve">: The direct non-medical costs incurred by </w:t>
      </w:r>
      <w:r>
        <w:rPr>
          <w:rFonts w:cstheme="minorHAnsi"/>
          <w:b/>
          <w:bCs/>
        </w:rPr>
        <w:t>participants</w:t>
      </w:r>
      <w:r w:rsidRPr="003A6521">
        <w:rPr>
          <w:rFonts w:cstheme="minorHAnsi"/>
          <w:b/>
          <w:bCs/>
        </w:rPr>
        <w:t xml:space="preserve"> and </w:t>
      </w:r>
      <w:r>
        <w:rPr>
          <w:rFonts w:cstheme="minorHAnsi"/>
          <w:b/>
          <w:bCs/>
        </w:rPr>
        <w:t xml:space="preserve">informal </w:t>
      </w:r>
      <w:r w:rsidRPr="003A6521">
        <w:rPr>
          <w:rFonts w:cstheme="minorHAnsi"/>
          <w:b/>
          <w:bCs/>
        </w:rPr>
        <w:t>caregivers</w:t>
      </w:r>
      <w:r>
        <w:rPr>
          <w:rFonts w:cstheme="minorHAnsi"/>
          <w:b/>
          <w:bCs/>
        </w:rPr>
        <w:t xml:space="preserve"> (per visit)</w:t>
      </w:r>
      <w:r w:rsidR="00754844">
        <w:rPr>
          <w:rFonts w:cstheme="minorHAnsi"/>
          <w:b/>
          <w:bCs/>
        </w:rPr>
        <w:t xml:space="preserve"> - with</w:t>
      </w:r>
      <w:r w:rsidR="00754844" w:rsidRPr="00754844">
        <w:rPr>
          <w:rFonts w:ascii="Calibri" w:hAnsi="Calibri" w:cs="Calibri"/>
          <w:b/>
        </w:rPr>
        <w:t xml:space="preserve"> </w:t>
      </w:r>
      <w:r w:rsidR="00754844">
        <w:rPr>
          <w:rFonts w:ascii="Calibri" w:hAnsi="Calibri" w:cs="Calibri"/>
          <w:b/>
        </w:rPr>
        <w:t>s</w:t>
      </w:r>
      <w:r w:rsidR="00754844" w:rsidRPr="0001095F">
        <w:rPr>
          <w:rFonts w:ascii="Calibri" w:hAnsi="Calibri" w:cs="Calibri"/>
          <w:b/>
        </w:rPr>
        <w:t>tandard deviation</w:t>
      </w:r>
    </w:p>
    <w:tbl>
      <w:tblPr>
        <w:tblStyle w:val="PlainTable2"/>
        <w:tblW w:w="9351" w:type="dxa"/>
        <w:tblLayout w:type="fixed"/>
        <w:tblLook w:val="04A0" w:firstRow="1" w:lastRow="0" w:firstColumn="1" w:lastColumn="0" w:noHBand="0" w:noVBand="1"/>
      </w:tblPr>
      <w:tblGrid>
        <w:gridCol w:w="2263"/>
        <w:gridCol w:w="851"/>
        <w:gridCol w:w="142"/>
        <w:gridCol w:w="1417"/>
        <w:gridCol w:w="1134"/>
        <w:gridCol w:w="1418"/>
        <w:gridCol w:w="850"/>
        <w:gridCol w:w="1276"/>
      </w:tblGrid>
      <w:tr w:rsidR="00C87252" w:rsidRPr="00C87252" w14:paraId="2A2B7756" w14:textId="77777777" w:rsidTr="00802A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Merge w:val="restart"/>
          </w:tcPr>
          <w:p w14:paraId="4CA2EE75" w14:textId="77777777" w:rsidR="00C87252" w:rsidRPr="0001095F" w:rsidRDefault="00C87252" w:rsidP="00C87252">
            <w:pPr>
              <w:contextualSpacing/>
              <w:rPr>
                <w:rFonts w:ascii="Calibri" w:hAnsi="Calibri" w:cs="Calibri"/>
                <w:b w:val="0"/>
              </w:rPr>
            </w:pPr>
          </w:p>
        </w:tc>
        <w:tc>
          <w:tcPr>
            <w:tcW w:w="2410" w:type="dxa"/>
            <w:gridSpan w:val="3"/>
          </w:tcPr>
          <w:p w14:paraId="21A2CC5B" w14:textId="77777777" w:rsidR="00C87252" w:rsidRPr="0001095F" w:rsidRDefault="00C87252" w:rsidP="00C87252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</w:rPr>
            </w:pPr>
            <w:r w:rsidRPr="0001095F">
              <w:rPr>
                <w:rFonts w:ascii="Calibri" w:hAnsi="Calibri" w:cs="Calibri"/>
              </w:rPr>
              <w:t xml:space="preserve">Participants from HCMC </w:t>
            </w:r>
          </w:p>
        </w:tc>
        <w:tc>
          <w:tcPr>
            <w:tcW w:w="2552" w:type="dxa"/>
            <w:gridSpan w:val="2"/>
          </w:tcPr>
          <w:p w14:paraId="7D868E54" w14:textId="77777777" w:rsidR="00C87252" w:rsidRPr="0001095F" w:rsidRDefault="00C87252" w:rsidP="00C87252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</w:rPr>
            </w:pPr>
            <w:r w:rsidRPr="0001095F">
              <w:rPr>
                <w:rFonts w:ascii="Calibri" w:hAnsi="Calibri" w:cs="Calibri"/>
              </w:rPr>
              <w:t xml:space="preserve"> Participants from outside HCMC</w:t>
            </w:r>
          </w:p>
          <w:p w14:paraId="2E0F3377" w14:textId="77777777" w:rsidR="00C87252" w:rsidRPr="0001095F" w:rsidRDefault="00C87252" w:rsidP="00C87252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</w:rPr>
            </w:pPr>
          </w:p>
        </w:tc>
        <w:tc>
          <w:tcPr>
            <w:tcW w:w="2126" w:type="dxa"/>
            <w:gridSpan w:val="2"/>
          </w:tcPr>
          <w:p w14:paraId="183614F4" w14:textId="77777777" w:rsidR="00C87252" w:rsidRPr="0001095F" w:rsidRDefault="00C87252" w:rsidP="00C8725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</w:rPr>
            </w:pPr>
            <w:r w:rsidRPr="0001095F">
              <w:rPr>
                <w:rFonts w:ascii="Calibri" w:eastAsia="Times New Roman" w:hAnsi="Calibri" w:cs="Calibri"/>
              </w:rPr>
              <w:t>All participants</w:t>
            </w:r>
          </w:p>
          <w:p w14:paraId="6DCE9B5F" w14:textId="77777777" w:rsidR="00C87252" w:rsidRPr="0001095F" w:rsidDel="00D116FE" w:rsidRDefault="00C87252" w:rsidP="00C8725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</w:tr>
      <w:tr w:rsidR="00C87252" w:rsidRPr="00C87252" w14:paraId="554A8E6D" w14:textId="77777777" w:rsidTr="00802A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Merge/>
          </w:tcPr>
          <w:p w14:paraId="608DE067" w14:textId="77777777" w:rsidR="00C87252" w:rsidRPr="0001095F" w:rsidRDefault="00C87252" w:rsidP="00C87252">
            <w:pPr>
              <w:contextualSpacing/>
              <w:rPr>
                <w:rFonts w:ascii="Calibri" w:hAnsi="Calibri" w:cs="Calibri"/>
              </w:rPr>
            </w:pPr>
          </w:p>
        </w:tc>
        <w:tc>
          <w:tcPr>
            <w:tcW w:w="993" w:type="dxa"/>
            <w:gridSpan w:val="2"/>
          </w:tcPr>
          <w:p w14:paraId="3DE6B82B" w14:textId="77777777" w:rsidR="00C87252" w:rsidRPr="0001095F" w:rsidRDefault="00C87252" w:rsidP="00C8725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01095F">
              <w:rPr>
                <w:rFonts w:ascii="Calibri" w:hAnsi="Calibri" w:cs="Calibri"/>
                <w:b/>
              </w:rPr>
              <w:t xml:space="preserve">Mean </w:t>
            </w:r>
          </w:p>
        </w:tc>
        <w:tc>
          <w:tcPr>
            <w:tcW w:w="1417" w:type="dxa"/>
          </w:tcPr>
          <w:p w14:paraId="573420E9" w14:textId="6731E504" w:rsidR="00C87252" w:rsidRPr="0001095F" w:rsidRDefault="003B1A04" w:rsidP="00C8725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01095F">
              <w:rPr>
                <w:rFonts w:ascii="Calibri" w:hAnsi="Calibri" w:cs="Calibri"/>
                <w:b/>
              </w:rPr>
              <w:t>Standard deviation</w:t>
            </w:r>
          </w:p>
        </w:tc>
        <w:tc>
          <w:tcPr>
            <w:tcW w:w="1134" w:type="dxa"/>
          </w:tcPr>
          <w:p w14:paraId="05DF7BF1" w14:textId="77777777" w:rsidR="00C87252" w:rsidRPr="0001095F" w:rsidRDefault="00C87252" w:rsidP="00C8725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01095F">
              <w:rPr>
                <w:rFonts w:ascii="Calibri" w:hAnsi="Calibri" w:cs="Calibri"/>
                <w:b/>
              </w:rPr>
              <w:t xml:space="preserve">Mean </w:t>
            </w:r>
          </w:p>
        </w:tc>
        <w:tc>
          <w:tcPr>
            <w:tcW w:w="1418" w:type="dxa"/>
          </w:tcPr>
          <w:p w14:paraId="69A2723D" w14:textId="543C5E3B" w:rsidR="00C87252" w:rsidRPr="0001095F" w:rsidRDefault="00E63E73" w:rsidP="00C8725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01095F">
              <w:rPr>
                <w:rFonts w:ascii="Calibri" w:hAnsi="Calibri" w:cs="Calibri"/>
                <w:b/>
              </w:rPr>
              <w:t>Standard deviation</w:t>
            </w:r>
          </w:p>
        </w:tc>
        <w:tc>
          <w:tcPr>
            <w:tcW w:w="850" w:type="dxa"/>
          </w:tcPr>
          <w:p w14:paraId="18057603" w14:textId="77777777" w:rsidR="00C87252" w:rsidRPr="0001095F" w:rsidRDefault="00C87252" w:rsidP="00C8725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01095F">
              <w:rPr>
                <w:rFonts w:ascii="Calibri" w:hAnsi="Calibri" w:cs="Calibri"/>
                <w:b/>
              </w:rPr>
              <w:t xml:space="preserve">Mean </w:t>
            </w:r>
          </w:p>
        </w:tc>
        <w:tc>
          <w:tcPr>
            <w:tcW w:w="1276" w:type="dxa"/>
          </w:tcPr>
          <w:p w14:paraId="248D217D" w14:textId="137C64E2" w:rsidR="00C87252" w:rsidRPr="0001095F" w:rsidRDefault="003B1A04" w:rsidP="00C8725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01095F">
              <w:rPr>
                <w:rFonts w:ascii="Calibri" w:hAnsi="Calibri" w:cs="Calibri"/>
                <w:b/>
              </w:rPr>
              <w:t>Standard deviation</w:t>
            </w:r>
          </w:p>
        </w:tc>
      </w:tr>
      <w:tr w:rsidR="00C87252" w:rsidRPr="00C87252" w14:paraId="25701C83" w14:textId="77777777" w:rsidTr="00802AA0">
        <w:trPr>
          <w:trHeight w:val="1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5" w:type="dxa"/>
            <w:gridSpan w:val="6"/>
          </w:tcPr>
          <w:p w14:paraId="2846D985" w14:textId="77777777" w:rsidR="00C87252" w:rsidRPr="0001095F" w:rsidRDefault="00C87252" w:rsidP="00C87252">
            <w:pPr>
              <w:contextualSpacing/>
              <w:rPr>
                <w:rFonts w:ascii="Calibri" w:hAnsi="Calibri" w:cs="Cordia New"/>
                <w:b w:val="0"/>
                <w:bCs w:val="0"/>
                <w:sz w:val="22"/>
                <w:szCs w:val="22"/>
                <w:lang w:val="vi-VN"/>
              </w:rPr>
            </w:pPr>
            <w:r w:rsidRPr="0001095F">
              <w:rPr>
                <w:rFonts w:ascii="Calibri" w:hAnsi="Calibri" w:cs="Cordia New"/>
                <w:sz w:val="22"/>
                <w:szCs w:val="22"/>
              </w:rPr>
              <w:t>Participants without caregivers</w:t>
            </w:r>
          </w:p>
        </w:tc>
        <w:tc>
          <w:tcPr>
            <w:tcW w:w="2126" w:type="dxa"/>
            <w:gridSpan w:val="2"/>
          </w:tcPr>
          <w:p w14:paraId="411388B3" w14:textId="77777777" w:rsidR="00C87252" w:rsidRPr="0001095F" w:rsidRDefault="00C87252" w:rsidP="00C8725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</w:p>
        </w:tc>
      </w:tr>
      <w:tr w:rsidR="003808BF" w:rsidRPr="00C87252" w14:paraId="6354C36B" w14:textId="77777777" w:rsidTr="00802A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59028D21" w14:textId="77777777" w:rsidR="003808BF" w:rsidRPr="0001095F" w:rsidRDefault="003808BF" w:rsidP="003808BF">
            <w:pPr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Travel cost</w:t>
            </w:r>
          </w:p>
        </w:tc>
        <w:tc>
          <w:tcPr>
            <w:tcW w:w="993" w:type="dxa"/>
            <w:gridSpan w:val="2"/>
          </w:tcPr>
          <w:p w14:paraId="51ED0606" w14:textId="77777777" w:rsidR="003808BF" w:rsidRPr="0001095F" w:rsidRDefault="003808BF" w:rsidP="003808BF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1.20</w:t>
            </w:r>
          </w:p>
        </w:tc>
        <w:tc>
          <w:tcPr>
            <w:tcW w:w="1417" w:type="dxa"/>
          </w:tcPr>
          <w:p w14:paraId="0D0D089F" w14:textId="3AEDDBF7" w:rsidR="003808BF" w:rsidRPr="0001095F" w:rsidRDefault="003808BF" w:rsidP="003808BF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5.94</w:t>
            </w:r>
          </w:p>
        </w:tc>
        <w:tc>
          <w:tcPr>
            <w:tcW w:w="1134" w:type="dxa"/>
          </w:tcPr>
          <w:p w14:paraId="48107994" w14:textId="77777777" w:rsidR="003808BF" w:rsidRPr="0001095F" w:rsidRDefault="003808BF" w:rsidP="003808BF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6.67</w:t>
            </w:r>
          </w:p>
        </w:tc>
        <w:tc>
          <w:tcPr>
            <w:tcW w:w="1418" w:type="dxa"/>
          </w:tcPr>
          <w:p w14:paraId="3B14F6FC" w14:textId="521C5B7C" w:rsidR="003808BF" w:rsidRPr="0001095F" w:rsidRDefault="003808BF" w:rsidP="003808BF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3.99</w:t>
            </w:r>
          </w:p>
        </w:tc>
        <w:tc>
          <w:tcPr>
            <w:tcW w:w="850" w:type="dxa"/>
          </w:tcPr>
          <w:p w14:paraId="2E5401AE" w14:textId="77777777" w:rsidR="003808BF" w:rsidRPr="0001095F" w:rsidRDefault="003808BF" w:rsidP="003808BF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vi-VN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3.67</w:t>
            </w:r>
          </w:p>
        </w:tc>
        <w:tc>
          <w:tcPr>
            <w:tcW w:w="1276" w:type="dxa"/>
          </w:tcPr>
          <w:p w14:paraId="67D14BC5" w14:textId="24EE8C33" w:rsidR="003808BF" w:rsidRPr="0001095F" w:rsidRDefault="003808BF" w:rsidP="003808BF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vi-VN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5.80</w:t>
            </w:r>
          </w:p>
        </w:tc>
      </w:tr>
      <w:tr w:rsidR="003808BF" w:rsidRPr="00C87252" w14:paraId="795593F4" w14:textId="77777777" w:rsidTr="00802AA0">
        <w:trPr>
          <w:trHeight w:val="1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45D9CD91" w14:textId="77777777" w:rsidR="003808BF" w:rsidRPr="0001095F" w:rsidRDefault="003808BF" w:rsidP="003808BF">
            <w:pPr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Food cost</w:t>
            </w:r>
          </w:p>
        </w:tc>
        <w:tc>
          <w:tcPr>
            <w:tcW w:w="993" w:type="dxa"/>
            <w:gridSpan w:val="2"/>
          </w:tcPr>
          <w:p w14:paraId="4FB00A84" w14:textId="77777777" w:rsidR="003808BF" w:rsidRPr="0001095F" w:rsidRDefault="003808BF" w:rsidP="003808BF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1.26</w:t>
            </w:r>
          </w:p>
        </w:tc>
        <w:tc>
          <w:tcPr>
            <w:tcW w:w="1417" w:type="dxa"/>
          </w:tcPr>
          <w:p w14:paraId="2F9057CD" w14:textId="6E85466F" w:rsidR="003808BF" w:rsidRPr="0001095F" w:rsidRDefault="003808BF" w:rsidP="003808BF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0.64</w:t>
            </w:r>
          </w:p>
        </w:tc>
        <w:tc>
          <w:tcPr>
            <w:tcW w:w="1134" w:type="dxa"/>
          </w:tcPr>
          <w:p w14:paraId="4F8511E3" w14:textId="77777777" w:rsidR="003808BF" w:rsidRPr="0001095F" w:rsidRDefault="003808BF" w:rsidP="003808BF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1.45</w:t>
            </w:r>
          </w:p>
        </w:tc>
        <w:tc>
          <w:tcPr>
            <w:tcW w:w="1418" w:type="dxa"/>
          </w:tcPr>
          <w:p w14:paraId="3F0C1711" w14:textId="09EBFC39" w:rsidR="003808BF" w:rsidRPr="0001095F" w:rsidRDefault="003808BF" w:rsidP="003808BF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1.26</w:t>
            </w:r>
          </w:p>
        </w:tc>
        <w:tc>
          <w:tcPr>
            <w:tcW w:w="850" w:type="dxa"/>
          </w:tcPr>
          <w:p w14:paraId="4DDDCCB4" w14:textId="77777777" w:rsidR="003808BF" w:rsidRPr="0001095F" w:rsidRDefault="003808BF" w:rsidP="003808BF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vi-VN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1.35</w:t>
            </w:r>
          </w:p>
        </w:tc>
        <w:tc>
          <w:tcPr>
            <w:tcW w:w="1276" w:type="dxa"/>
          </w:tcPr>
          <w:p w14:paraId="5102F3F3" w14:textId="3D37DFC3" w:rsidR="003808BF" w:rsidRPr="0001095F" w:rsidRDefault="003808BF" w:rsidP="003808BF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vi-VN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0.97</w:t>
            </w:r>
          </w:p>
        </w:tc>
      </w:tr>
      <w:tr w:rsidR="003808BF" w:rsidRPr="00C87252" w14:paraId="0E4700F5" w14:textId="77777777" w:rsidTr="00802A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631A004F" w14:textId="77777777" w:rsidR="003808BF" w:rsidRPr="0001095F" w:rsidRDefault="003808BF" w:rsidP="003808BF">
            <w:pPr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 xml:space="preserve">Other </w:t>
            </w:r>
            <w:proofErr w:type="spellStart"/>
            <w:r w:rsidRPr="0001095F">
              <w:rPr>
                <w:rFonts w:ascii="Calibri" w:hAnsi="Calibri" w:cs="Calibri"/>
                <w:sz w:val="20"/>
                <w:szCs w:val="20"/>
              </w:rPr>
              <w:t>costs</w:t>
            </w:r>
            <w:r w:rsidRPr="0001095F">
              <w:rPr>
                <w:rFonts w:ascii="Calibri" w:hAnsi="Calibri" w:cs="Calibri"/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993" w:type="dxa"/>
            <w:gridSpan w:val="2"/>
          </w:tcPr>
          <w:p w14:paraId="778ABC86" w14:textId="77777777" w:rsidR="003808BF" w:rsidRPr="0001095F" w:rsidRDefault="003808BF" w:rsidP="003808BF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0.01</w:t>
            </w:r>
          </w:p>
        </w:tc>
        <w:tc>
          <w:tcPr>
            <w:tcW w:w="1417" w:type="dxa"/>
          </w:tcPr>
          <w:p w14:paraId="206F5B1D" w14:textId="23901981" w:rsidR="003808BF" w:rsidRPr="0001095F" w:rsidRDefault="003808BF" w:rsidP="003808BF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0.07</w:t>
            </w:r>
          </w:p>
        </w:tc>
        <w:tc>
          <w:tcPr>
            <w:tcW w:w="1134" w:type="dxa"/>
          </w:tcPr>
          <w:p w14:paraId="6B0739E1" w14:textId="77777777" w:rsidR="003808BF" w:rsidRPr="0001095F" w:rsidRDefault="003808BF" w:rsidP="003808BF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0.02</w:t>
            </w:r>
          </w:p>
        </w:tc>
        <w:tc>
          <w:tcPr>
            <w:tcW w:w="1418" w:type="dxa"/>
          </w:tcPr>
          <w:p w14:paraId="0F445E7C" w14:textId="6A2F1F49" w:rsidR="003808BF" w:rsidRPr="0001095F" w:rsidRDefault="003808BF" w:rsidP="003808BF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0.08</w:t>
            </w:r>
          </w:p>
        </w:tc>
        <w:tc>
          <w:tcPr>
            <w:tcW w:w="850" w:type="dxa"/>
          </w:tcPr>
          <w:p w14:paraId="4CE96455" w14:textId="77777777" w:rsidR="003808BF" w:rsidRPr="0001095F" w:rsidRDefault="003808BF" w:rsidP="003808BF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vi-VN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0.01</w:t>
            </w:r>
          </w:p>
        </w:tc>
        <w:tc>
          <w:tcPr>
            <w:tcW w:w="1276" w:type="dxa"/>
          </w:tcPr>
          <w:p w14:paraId="30BAEDF1" w14:textId="2CD020EB" w:rsidR="003808BF" w:rsidRPr="0001095F" w:rsidRDefault="003808BF" w:rsidP="003808BF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0.08</w:t>
            </w:r>
          </w:p>
        </w:tc>
      </w:tr>
      <w:tr w:rsidR="003808BF" w:rsidRPr="00C87252" w14:paraId="1FD537B4" w14:textId="77777777" w:rsidTr="00802AA0">
        <w:trPr>
          <w:trHeight w:val="1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54FC78A4" w14:textId="77777777" w:rsidR="003808BF" w:rsidRPr="0001095F" w:rsidRDefault="003808BF" w:rsidP="003808BF">
            <w:pPr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 xml:space="preserve">Total direct non-medical costs </w:t>
            </w:r>
          </w:p>
        </w:tc>
        <w:tc>
          <w:tcPr>
            <w:tcW w:w="993" w:type="dxa"/>
            <w:gridSpan w:val="2"/>
          </w:tcPr>
          <w:p w14:paraId="74AD09E9" w14:textId="77777777" w:rsidR="003808BF" w:rsidRPr="0001095F" w:rsidRDefault="003808BF" w:rsidP="003808BF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sz w:val="20"/>
                <w:szCs w:val="20"/>
              </w:rPr>
            </w:pPr>
            <w:r w:rsidRPr="0001095F">
              <w:rPr>
                <w:rFonts w:ascii="Calibri" w:hAnsi="Calibri" w:cs="Calibri"/>
                <w:b/>
                <w:bCs/>
                <w:sz w:val="20"/>
                <w:szCs w:val="20"/>
              </w:rPr>
              <w:t>2.48</w:t>
            </w:r>
          </w:p>
        </w:tc>
        <w:tc>
          <w:tcPr>
            <w:tcW w:w="1417" w:type="dxa"/>
          </w:tcPr>
          <w:p w14:paraId="2D6223C9" w14:textId="478B9257" w:rsidR="003808BF" w:rsidRPr="0001095F" w:rsidRDefault="003808BF" w:rsidP="003808BF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5.99</w:t>
            </w:r>
          </w:p>
        </w:tc>
        <w:tc>
          <w:tcPr>
            <w:tcW w:w="1134" w:type="dxa"/>
          </w:tcPr>
          <w:p w14:paraId="29039E7A" w14:textId="77777777" w:rsidR="003808BF" w:rsidRPr="0001095F" w:rsidRDefault="003808BF" w:rsidP="003808BF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sz w:val="20"/>
                <w:szCs w:val="20"/>
              </w:rPr>
            </w:pPr>
            <w:r w:rsidRPr="0001095F">
              <w:rPr>
                <w:rFonts w:ascii="Calibri" w:hAnsi="Calibri" w:cs="Calibri"/>
                <w:b/>
                <w:bCs/>
                <w:sz w:val="20"/>
                <w:szCs w:val="20"/>
              </w:rPr>
              <w:t>8.13</w:t>
            </w:r>
          </w:p>
        </w:tc>
        <w:tc>
          <w:tcPr>
            <w:tcW w:w="1418" w:type="dxa"/>
          </w:tcPr>
          <w:p w14:paraId="0AE37A9A" w14:textId="5079EB92" w:rsidR="003808BF" w:rsidRPr="0001095F" w:rsidRDefault="003808BF" w:rsidP="003808BF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4.26</w:t>
            </w:r>
          </w:p>
        </w:tc>
        <w:tc>
          <w:tcPr>
            <w:tcW w:w="850" w:type="dxa"/>
          </w:tcPr>
          <w:p w14:paraId="53E315F9" w14:textId="77777777" w:rsidR="003808BF" w:rsidRPr="0001095F" w:rsidRDefault="003808BF" w:rsidP="003808BF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b/>
                <w:bCs/>
                <w:sz w:val="20"/>
                <w:szCs w:val="20"/>
              </w:rPr>
              <w:t>5.03</w:t>
            </w:r>
          </w:p>
        </w:tc>
        <w:tc>
          <w:tcPr>
            <w:tcW w:w="1276" w:type="dxa"/>
          </w:tcPr>
          <w:p w14:paraId="49CEDBDB" w14:textId="7744F3A4" w:rsidR="003808BF" w:rsidRPr="003715D8" w:rsidDel="00D116FE" w:rsidRDefault="003715D8" w:rsidP="003808BF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vi-VN"/>
              </w:rPr>
            </w:pPr>
            <w:r>
              <w:rPr>
                <w:rFonts w:ascii="Calibri" w:hAnsi="Calibri" w:cs="Calibri"/>
                <w:sz w:val="20"/>
                <w:szCs w:val="20"/>
                <w:lang w:val="vi-VN"/>
              </w:rPr>
              <w:t>5.95</w:t>
            </w:r>
          </w:p>
        </w:tc>
      </w:tr>
      <w:tr w:rsidR="00C87252" w:rsidRPr="00C87252" w14:paraId="4E8FD0E5" w14:textId="77777777" w:rsidTr="00802A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8"/>
          </w:tcPr>
          <w:p w14:paraId="51C6B162" w14:textId="0F7A987C" w:rsidR="00C87252" w:rsidRPr="0001095F" w:rsidDel="00B5435E" w:rsidRDefault="00802AA0" w:rsidP="00C87252">
            <w:pPr>
              <w:contextualSpacing/>
              <w:rPr>
                <w:rFonts w:ascii="Calibri" w:hAnsi="Calibri" w:cs="Cordia New"/>
                <w:b w:val="0"/>
                <w:bCs w:val="0"/>
                <w:sz w:val="20"/>
                <w:szCs w:val="20"/>
              </w:rPr>
            </w:pPr>
            <w:r w:rsidRPr="0001095F">
              <w:rPr>
                <w:rFonts w:ascii="Calibri" w:hAnsi="Calibri" w:cs="Cordia New"/>
                <w:sz w:val="22"/>
                <w:szCs w:val="22"/>
              </w:rPr>
              <w:t>Participants with caregivers</w:t>
            </w:r>
          </w:p>
        </w:tc>
      </w:tr>
      <w:tr w:rsidR="0001095F" w:rsidRPr="00C87252" w14:paraId="2D44CF5C" w14:textId="77777777" w:rsidTr="00802AA0">
        <w:trPr>
          <w:trHeight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7E4DC84A" w14:textId="77777777" w:rsidR="0001095F" w:rsidRPr="0001095F" w:rsidRDefault="0001095F" w:rsidP="0001095F">
            <w:pPr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Travel cost</w:t>
            </w:r>
          </w:p>
        </w:tc>
        <w:tc>
          <w:tcPr>
            <w:tcW w:w="993" w:type="dxa"/>
            <w:gridSpan w:val="2"/>
          </w:tcPr>
          <w:p w14:paraId="0909BCB1" w14:textId="77777777" w:rsidR="0001095F" w:rsidRPr="0001095F" w:rsidRDefault="0001095F" w:rsidP="0001095F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0.00</w:t>
            </w:r>
          </w:p>
        </w:tc>
        <w:tc>
          <w:tcPr>
            <w:tcW w:w="1417" w:type="dxa"/>
          </w:tcPr>
          <w:p w14:paraId="559884E0" w14:textId="270ACE1E" w:rsidR="0001095F" w:rsidRPr="0001095F" w:rsidRDefault="0001095F" w:rsidP="0001095F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0.01</w:t>
            </w:r>
          </w:p>
        </w:tc>
        <w:tc>
          <w:tcPr>
            <w:tcW w:w="1134" w:type="dxa"/>
          </w:tcPr>
          <w:p w14:paraId="572E7684" w14:textId="77777777" w:rsidR="0001095F" w:rsidRPr="0001095F" w:rsidRDefault="0001095F" w:rsidP="0001095F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13.96</w:t>
            </w:r>
          </w:p>
        </w:tc>
        <w:tc>
          <w:tcPr>
            <w:tcW w:w="1418" w:type="dxa"/>
          </w:tcPr>
          <w:p w14:paraId="2C858A6F" w14:textId="649219C1" w:rsidR="0001095F" w:rsidRPr="0001095F" w:rsidRDefault="0001095F" w:rsidP="0001095F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bookmarkStart w:id="0" w:name="RANGE!CG140"/>
            <w:r w:rsidRPr="0001095F">
              <w:rPr>
                <w:rFonts w:ascii="Calibri" w:hAnsi="Calibri" w:cs="Calibri"/>
                <w:sz w:val="20"/>
                <w:szCs w:val="20"/>
              </w:rPr>
              <w:t>10.12</w:t>
            </w:r>
            <w:bookmarkEnd w:id="0"/>
          </w:p>
        </w:tc>
        <w:tc>
          <w:tcPr>
            <w:tcW w:w="850" w:type="dxa"/>
          </w:tcPr>
          <w:p w14:paraId="1A1C8E0E" w14:textId="77777777" w:rsidR="0001095F" w:rsidRPr="0001095F" w:rsidRDefault="0001095F" w:rsidP="0001095F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9.78</w:t>
            </w:r>
          </w:p>
        </w:tc>
        <w:tc>
          <w:tcPr>
            <w:tcW w:w="1276" w:type="dxa"/>
          </w:tcPr>
          <w:p w14:paraId="54827EBC" w14:textId="40B53371" w:rsidR="0001095F" w:rsidRPr="0001095F" w:rsidRDefault="0001095F" w:rsidP="0001095F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10.62</w:t>
            </w:r>
          </w:p>
        </w:tc>
      </w:tr>
      <w:tr w:rsidR="0001095F" w:rsidRPr="00C87252" w14:paraId="3F5247BE" w14:textId="77777777" w:rsidTr="00802A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43D3C6D3" w14:textId="77777777" w:rsidR="0001095F" w:rsidRPr="0001095F" w:rsidRDefault="0001095F" w:rsidP="0001095F">
            <w:pPr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Food cost</w:t>
            </w:r>
          </w:p>
        </w:tc>
        <w:tc>
          <w:tcPr>
            <w:tcW w:w="993" w:type="dxa"/>
            <w:gridSpan w:val="2"/>
          </w:tcPr>
          <w:p w14:paraId="2E7F74A7" w14:textId="77777777" w:rsidR="0001095F" w:rsidRPr="0001095F" w:rsidRDefault="0001095F" w:rsidP="0001095F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2.36</w:t>
            </w:r>
          </w:p>
        </w:tc>
        <w:tc>
          <w:tcPr>
            <w:tcW w:w="1417" w:type="dxa"/>
          </w:tcPr>
          <w:p w14:paraId="6AAB0900" w14:textId="028349E6" w:rsidR="0001095F" w:rsidRPr="0001095F" w:rsidRDefault="0001095F" w:rsidP="0001095F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2.20</w:t>
            </w:r>
          </w:p>
        </w:tc>
        <w:tc>
          <w:tcPr>
            <w:tcW w:w="1134" w:type="dxa"/>
          </w:tcPr>
          <w:p w14:paraId="3E853924" w14:textId="77777777" w:rsidR="0001095F" w:rsidRPr="0001095F" w:rsidRDefault="0001095F" w:rsidP="0001095F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3.29</w:t>
            </w:r>
          </w:p>
        </w:tc>
        <w:tc>
          <w:tcPr>
            <w:tcW w:w="1418" w:type="dxa"/>
          </w:tcPr>
          <w:p w14:paraId="17EDE263" w14:textId="01B6B9DA" w:rsidR="0001095F" w:rsidRPr="0001095F" w:rsidRDefault="0001095F" w:rsidP="0001095F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3.01</w:t>
            </w:r>
          </w:p>
        </w:tc>
        <w:tc>
          <w:tcPr>
            <w:tcW w:w="850" w:type="dxa"/>
          </w:tcPr>
          <w:p w14:paraId="1C12AE4F" w14:textId="77777777" w:rsidR="0001095F" w:rsidRPr="0001095F" w:rsidRDefault="0001095F" w:rsidP="0001095F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vi-VN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3.01</w:t>
            </w:r>
          </w:p>
        </w:tc>
        <w:tc>
          <w:tcPr>
            <w:tcW w:w="1276" w:type="dxa"/>
          </w:tcPr>
          <w:p w14:paraId="13B5C4F9" w14:textId="5A0483A3" w:rsidR="0001095F" w:rsidRPr="0001095F" w:rsidRDefault="0001095F" w:rsidP="0001095F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vi-VN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2.80</w:t>
            </w:r>
          </w:p>
        </w:tc>
      </w:tr>
      <w:tr w:rsidR="0001095F" w:rsidRPr="00C87252" w14:paraId="179A0114" w14:textId="77777777" w:rsidTr="00802AA0">
        <w:trPr>
          <w:trHeight w:val="1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52972235" w14:textId="77777777" w:rsidR="0001095F" w:rsidRPr="0001095F" w:rsidRDefault="0001095F" w:rsidP="0001095F">
            <w:pPr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 xml:space="preserve">Other </w:t>
            </w:r>
            <w:proofErr w:type="spellStart"/>
            <w:r w:rsidRPr="0001095F">
              <w:rPr>
                <w:rFonts w:ascii="Calibri" w:hAnsi="Calibri" w:cs="Calibri"/>
                <w:sz w:val="20"/>
                <w:szCs w:val="20"/>
              </w:rPr>
              <w:t>costs</w:t>
            </w:r>
            <w:r w:rsidRPr="0001095F">
              <w:rPr>
                <w:rFonts w:ascii="Calibri" w:hAnsi="Calibri" w:cs="Calibri"/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993" w:type="dxa"/>
            <w:gridSpan w:val="2"/>
          </w:tcPr>
          <w:p w14:paraId="0B083176" w14:textId="77777777" w:rsidR="0001095F" w:rsidRPr="0001095F" w:rsidRDefault="0001095F" w:rsidP="0001095F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0.40</w:t>
            </w:r>
          </w:p>
        </w:tc>
        <w:tc>
          <w:tcPr>
            <w:tcW w:w="1417" w:type="dxa"/>
          </w:tcPr>
          <w:p w14:paraId="545E260D" w14:textId="7A3AF1D4" w:rsidR="0001095F" w:rsidRPr="0001095F" w:rsidRDefault="0001095F" w:rsidP="0001095F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1.24</w:t>
            </w:r>
          </w:p>
        </w:tc>
        <w:tc>
          <w:tcPr>
            <w:tcW w:w="1134" w:type="dxa"/>
          </w:tcPr>
          <w:p w14:paraId="3AE6A4AD" w14:textId="77777777" w:rsidR="0001095F" w:rsidRPr="0001095F" w:rsidRDefault="0001095F" w:rsidP="0001095F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0.15</w:t>
            </w:r>
          </w:p>
        </w:tc>
        <w:tc>
          <w:tcPr>
            <w:tcW w:w="1418" w:type="dxa"/>
          </w:tcPr>
          <w:p w14:paraId="3D486687" w14:textId="425C409C" w:rsidR="0001095F" w:rsidRPr="0001095F" w:rsidRDefault="0001095F" w:rsidP="0001095F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2.47</w:t>
            </w:r>
          </w:p>
        </w:tc>
        <w:tc>
          <w:tcPr>
            <w:tcW w:w="850" w:type="dxa"/>
          </w:tcPr>
          <w:p w14:paraId="1D920F2E" w14:textId="77777777" w:rsidR="0001095F" w:rsidRPr="0001095F" w:rsidRDefault="0001095F" w:rsidP="0001095F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vi-VN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0.22</w:t>
            </w:r>
          </w:p>
        </w:tc>
        <w:tc>
          <w:tcPr>
            <w:tcW w:w="1276" w:type="dxa"/>
          </w:tcPr>
          <w:p w14:paraId="075D0BCA" w14:textId="68277E68" w:rsidR="0001095F" w:rsidRPr="0001095F" w:rsidRDefault="0001095F" w:rsidP="0001095F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vi-VN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0.83</w:t>
            </w:r>
          </w:p>
        </w:tc>
      </w:tr>
      <w:tr w:rsidR="0001095F" w:rsidRPr="00C87252" w14:paraId="331FAEEB" w14:textId="77777777" w:rsidTr="00802A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0A2814B1" w14:textId="77777777" w:rsidR="0001095F" w:rsidRPr="0001095F" w:rsidRDefault="0001095F" w:rsidP="0001095F">
            <w:pPr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 xml:space="preserve">Total direct non-medical costs </w:t>
            </w:r>
          </w:p>
        </w:tc>
        <w:tc>
          <w:tcPr>
            <w:tcW w:w="993" w:type="dxa"/>
            <w:gridSpan w:val="2"/>
          </w:tcPr>
          <w:p w14:paraId="3EAE7529" w14:textId="77777777" w:rsidR="0001095F" w:rsidRPr="0001095F" w:rsidRDefault="0001095F" w:rsidP="0001095F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sz w:val="20"/>
                <w:szCs w:val="20"/>
              </w:rPr>
            </w:pPr>
            <w:r w:rsidRPr="0001095F">
              <w:rPr>
                <w:rFonts w:ascii="Calibri" w:hAnsi="Calibri" w:cs="Calibri"/>
                <w:b/>
                <w:bCs/>
                <w:sz w:val="20"/>
                <w:szCs w:val="20"/>
              </w:rPr>
              <w:t>2.76</w:t>
            </w:r>
          </w:p>
        </w:tc>
        <w:tc>
          <w:tcPr>
            <w:tcW w:w="1417" w:type="dxa"/>
          </w:tcPr>
          <w:p w14:paraId="45D17BD6" w14:textId="48CE113D" w:rsidR="0001095F" w:rsidRPr="003715D8" w:rsidRDefault="003715D8" w:rsidP="0001095F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vi-VN"/>
              </w:rPr>
            </w:pPr>
            <w:r>
              <w:rPr>
                <w:rFonts w:ascii="Calibri" w:hAnsi="Calibri" w:cs="Calibri"/>
                <w:sz w:val="20"/>
                <w:szCs w:val="20"/>
                <w:lang w:val="vi-VN"/>
              </w:rPr>
              <w:t>2.35</w:t>
            </w:r>
          </w:p>
        </w:tc>
        <w:tc>
          <w:tcPr>
            <w:tcW w:w="1134" w:type="dxa"/>
          </w:tcPr>
          <w:p w14:paraId="1088A7B2" w14:textId="77777777" w:rsidR="0001095F" w:rsidRPr="0001095F" w:rsidRDefault="0001095F" w:rsidP="0001095F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sz w:val="20"/>
                <w:szCs w:val="20"/>
              </w:rPr>
            </w:pPr>
            <w:r w:rsidRPr="0001095F">
              <w:rPr>
                <w:rFonts w:ascii="Calibri" w:hAnsi="Calibri" w:cs="Calibri"/>
                <w:b/>
                <w:bCs/>
                <w:sz w:val="20"/>
                <w:szCs w:val="20"/>
              </w:rPr>
              <w:t>17.40</w:t>
            </w:r>
          </w:p>
        </w:tc>
        <w:tc>
          <w:tcPr>
            <w:tcW w:w="1418" w:type="dxa"/>
          </w:tcPr>
          <w:p w14:paraId="6596212B" w14:textId="1F50F70C" w:rsidR="0001095F" w:rsidRPr="0001095F" w:rsidRDefault="0001095F" w:rsidP="0001095F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vi-VN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10.79</w:t>
            </w:r>
          </w:p>
        </w:tc>
        <w:tc>
          <w:tcPr>
            <w:tcW w:w="850" w:type="dxa"/>
          </w:tcPr>
          <w:p w14:paraId="4B834FBA" w14:textId="77777777" w:rsidR="0001095F" w:rsidRPr="0001095F" w:rsidRDefault="0001095F" w:rsidP="0001095F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b/>
                <w:bCs/>
                <w:sz w:val="20"/>
                <w:szCs w:val="20"/>
              </w:rPr>
              <w:t>13.01</w:t>
            </w:r>
          </w:p>
        </w:tc>
        <w:tc>
          <w:tcPr>
            <w:tcW w:w="1276" w:type="dxa"/>
          </w:tcPr>
          <w:p w14:paraId="07967C00" w14:textId="002242B5" w:rsidR="0001095F" w:rsidRPr="0001095F" w:rsidDel="00D116FE" w:rsidRDefault="0001095F" w:rsidP="0001095F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11.33</w:t>
            </w:r>
          </w:p>
        </w:tc>
      </w:tr>
      <w:tr w:rsidR="00C87252" w:rsidRPr="00C87252" w14:paraId="755B8BD3" w14:textId="77777777" w:rsidTr="00802AA0">
        <w:trPr>
          <w:trHeight w:val="1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8"/>
          </w:tcPr>
          <w:p w14:paraId="61863992" w14:textId="77777777" w:rsidR="00C87252" w:rsidRPr="0001095F" w:rsidRDefault="00C87252" w:rsidP="00C87252">
            <w:pPr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All participants</w:t>
            </w:r>
          </w:p>
        </w:tc>
      </w:tr>
      <w:tr w:rsidR="0001095F" w:rsidRPr="00C87252" w14:paraId="019A8BAD" w14:textId="77777777" w:rsidTr="00802A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54100C2C" w14:textId="77777777" w:rsidR="0001095F" w:rsidRPr="0001095F" w:rsidRDefault="0001095F" w:rsidP="0001095F">
            <w:pPr>
              <w:contextualSpacing/>
              <w:rPr>
                <w:rFonts w:ascii="Calibri" w:hAnsi="Calibri" w:cs="Calibri"/>
                <w:b w:val="0"/>
                <w:bCs w:val="0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Travel cost</w:t>
            </w:r>
          </w:p>
        </w:tc>
        <w:tc>
          <w:tcPr>
            <w:tcW w:w="851" w:type="dxa"/>
          </w:tcPr>
          <w:p w14:paraId="06AFCAD5" w14:textId="77777777" w:rsidR="0001095F" w:rsidRPr="0001095F" w:rsidRDefault="0001095F" w:rsidP="0001095F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0.89</w:t>
            </w:r>
          </w:p>
        </w:tc>
        <w:tc>
          <w:tcPr>
            <w:tcW w:w="1559" w:type="dxa"/>
            <w:gridSpan w:val="2"/>
          </w:tcPr>
          <w:p w14:paraId="2104EE80" w14:textId="3D65C7D6" w:rsidR="0001095F" w:rsidRPr="0001095F" w:rsidRDefault="0001095F" w:rsidP="0001095F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5.12</w:t>
            </w:r>
          </w:p>
        </w:tc>
        <w:tc>
          <w:tcPr>
            <w:tcW w:w="1134" w:type="dxa"/>
          </w:tcPr>
          <w:p w14:paraId="553E62EA" w14:textId="77777777" w:rsidR="0001095F" w:rsidRPr="0001095F" w:rsidRDefault="0001095F" w:rsidP="0001095F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10.31</w:t>
            </w:r>
          </w:p>
        </w:tc>
        <w:tc>
          <w:tcPr>
            <w:tcW w:w="1418" w:type="dxa"/>
          </w:tcPr>
          <w:p w14:paraId="5565909C" w14:textId="04B02B6C" w:rsidR="0001095F" w:rsidRPr="0001095F" w:rsidRDefault="0001095F" w:rsidP="0001095F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5.12</w:t>
            </w:r>
          </w:p>
        </w:tc>
        <w:tc>
          <w:tcPr>
            <w:tcW w:w="850" w:type="dxa"/>
          </w:tcPr>
          <w:p w14:paraId="34699633" w14:textId="77777777" w:rsidR="0001095F" w:rsidRPr="0001095F" w:rsidRDefault="0001095F" w:rsidP="0001095F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6.06</w:t>
            </w:r>
          </w:p>
        </w:tc>
        <w:tc>
          <w:tcPr>
            <w:tcW w:w="1276" w:type="dxa"/>
          </w:tcPr>
          <w:p w14:paraId="51B40116" w14:textId="757E8574" w:rsidR="0001095F" w:rsidRPr="0001095F" w:rsidRDefault="0001095F" w:rsidP="0001095F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Cs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8.54</w:t>
            </w:r>
          </w:p>
        </w:tc>
      </w:tr>
      <w:tr w:rsidR="0001095F" w:rsidRPr="00C87252" w14:paraId="367A62FB" w14:textId="77777777" w:rsidTr="00802AA0">
        <w:trPr>
          <w:trHeight w:val="1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20ED27CB" w14:textId="77777777" w:rsidR="0001095F" w:rsidRPr="0001095F" w:rsidRDefault="0001095F" w:rsidP="0001095F">
            <w:pPr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Food cost</w:t>
            </w:r>
          </w:p>
        </w:tc>
        <w:tc>
          <w:tcPr>
            <w:tcW w:w="851" w:type="dxa"/>
          </w:tcPr>
          <w:p w14:paraId="451C5636" w14:textId="77777777" w:rsidR="0001095F" w:rsidRPr="0001095F" w:rsidRDefault="0001095F" w:rsidP="0001095F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1.55</w:t>
            </w:r>
          </w:p>
        </w:tc>
        <w:tc>
          <w:tcPr>
            <w:tcW w:w="1559" w:type="dxa"/>
            <w:gridSpan w:val="2"/>
          </w:tcPr>
          <w:p w14:paraId="6B243530" w14:textId="11D2AE53" w:rsidR="0001095F" w:rsidRPr="0001095F" w:rsidRDefault="0001095F" w:rsidP="0001095F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1.31</w:t>
            </w:r>
          </w:p>
        </w:tc>
        <w:tc>
          <w:tcPr>
            <w:tcW w:w="1134" w:type="dxa"/>
          </w:tcPr>
          <w:p w14:paraId="6719533E" w14:textId="77777777" w:rsidR="0001095F" w:rsidRPr="0001095F" w:rsidRDefault="0001095F" w:rsidP="0001095F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2.37</w:t>
            </w:r>
          </w:p>
        </w:tc>
        <w:tc>
          <w:tcPr>
            <w:tcW w:w="1418" w:type="dxa"/>
          </w:tcPr>
          <w:p w14:paraId="519B6570" w14:textId="5A76714E" w:rsidR="0001095F" w:rsidRPr="0001095F" w:rsidRDefault="0001095F" w:rsidP="0001095F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2.47</w:t>
            </w:r>
          </w:p>
        </w:tc>
        <w:tc>
          <w:tcPr>
            <w:tcW w:w="850" w:type="dxa"/>
          </w:tcPr>
          <w:p w14:paraId="518F5373" w14:textId="77777777" w:rsidR="0001095F" w:rsidRPr="0001095F" w:rsidRDefault="0001095F" w:rsidP="0001095F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Cs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2.00</w:t>
            </w:r>
          </w:p>
        </w:tc>
        <w:tc>
          <w:tcPr>
            <w:tcW w:w="1276" w:type="dxa"/>
          </w:tcPr>
          <w:p w14:paraId="028153D9" w14:textId="0CE59E4C" w:rsidR="0001095F" w:rsidRPr="0001095F" w:rsidRDefault="0001095F" w:rsidP="0001095F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Cs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2.06</w:t>
            </w:r>
          </w:p>
        </w:tc>
      </w:tr>
      <w:tr w:rsidR="0001095F" w:rsidRPr="00C87252" w14:paraId="688CC89E" w14:textId="77777777" w:rsidTr="00802A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1034050A" w14:textId="77777777" w:rsidR="0001095F" w:rsidRPr="0001095F" w:rsidRDefault="0001095F" w:rsidP="0001095F">
            <w:pPr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 xml:space="preserve">Other </w:t>
            </w:r>
            <w:proofErr w:type="spellStart"/>
            <w:r w:rsidRPr="0001095F">
              <w:rPr>
                <w:rFonts w:ascii="Calibri" w:hAnsi="Calibri" w:cs="Calibri"/>
                <w:sz w:val="20"/>
                <w:szCs w:val="20"/>
              </w:rPr>
              <w:t>costs</w:t>
            </w:r>
            <w:r w:rsidRPr="0001095F">
              <w:rPr>
                <w:rFonts w:ascii="Calibri" w:hAnsi="Calibri" w:cs="Calibri"/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851" w:type="dxa"/>
          </w:tcPr>
          <w:p w14:paraId="36B2108C" w14:textId="77777777" w:rsidR="0001095F" w:rsidRPr="0001095F" w:rsidRDefault="0001095F" w:rsidP="0001095F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0.11</w:t>
            </w:r>
          </w:p>
        </w:tc>
        <w:tc>
          <w:tcPr>
            <w:tcW w:w="1559" w:type="dxa"/>
            <w:gridSpan w:val="2"/>
          </w:tcPr>
          <w:p w14:paraId="6831A260" w14:textId="5FF67EBB" w:rsidR="0001095F" w:rsidRPr="0001095F" w:rsidRDefault="0001095F" w:rsidP="0001095F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0.64</w:t>
            </w:r>
          </w:p>
        </w:tc>
        <w:tc>
          <w:tcPr>
            <w:tcW w:w="1134" w:type="dxa"/>
          </w:tcPr>
          <w:p w14:paraId="532F1CB5" w14:textId="77777777" w:rsidR="0001095F" w:rsidRPr="0001095F" w:rsidRDefault="0001095F" w:rsidP="0001095F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0.08</w:t>
            </w:r>
          </w:p>
        </w:tc>
        <w:tc>
          <w:tcPr>
            <w:tcW w:w="1418" w:type="dxa"/>
          </w:tcPr>
          <w:p w14:paraId="516D31CE" w14:textId="59A364BB" w:rsidR="0001095F" w:rsidRPr="0001095F" w:rsidRDefault="007202F2" w:rsidP="0001095F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.43</w:t>
            </w:r>
          </w:p>
        </w:tc>
        <w:tc>
          <w:tcPr>
            <w:tcW w:w="850" w:type="dxa"/>
          </w:tcPr>
          <w:p w14:paraId="651C94CF" w14:textId="77777777" w:rsidR="0001095F" w:rsidRPr="0001095F" w:rsidRDefault="0001095F" w:rsidP="0001095F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Cs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0.10</w:t>
            </w:r>
          </w:p>
        </w:tc>
        <w:tc>
          <w:tcPr>
            <w:tcW w:w="1276" w:type="dxa"/>
          </w:tcPr>
          <w:p w14:paraId="1485B566" w14:textId="642D1ABD" w:rsidR="0001095F" w:rsidRPr="0001095F" w:rsidRDefault="0001095F" w:rsidP="0001095F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Cs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0.53</w:t>
            </w:r>
          </w:p>
        </w:tc>
      </w:tr>
      <w:tr w:rsidR="0001095F" w:rsidRPr="00C87252" w14:paraId="28DBD3F1" w14:textId="77777777" w:rsidTr="00802AA0">
        <w:trPr>
          <w:trHeight w:val="1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7BF948EF" w14:textId="77777777" w:rsidR="0001095F" w:rsidRPr="0001095F" w:rsidRDefault="0001095F" w:rsidP="0001095F">
            <w:pPr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 xml:space="preserve">Total direct non-medical costs </w:t>
            </w:r>
          </w:p>
        </w:tc>
        <w:tc>
          <w:tcPr>
            <w:tcW w:w="851" w:type="dxa"/>
          </w:tcPr>
          <w:p w14:paraId="256FFC7A" w14:textId="77777777" w:rsidR="0001095F" w:rsidRPr="0001095F" w:rsidRDefault="0001095F" w:rsidP="0001095F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b/>
                <w:bCs/>
                <w:sz w:val="20"/>
                <w:szCs w:val="20"/>
              </w:rPr>
              <w:t>2.55</w:t>
            </w:r>
          </w:p>
        </w:tc>
        <w:tc>
          <w:tcPr>
            <w:tcW w:w="1559" w:type="dxa"/>
            <w:gridSpan w:val="2"/>
          </w:tcPr>
          <w:p w14:paraId="54358D57" w14:textId="3167C17E" w:rsidR="0001095F" w:rsidRPr="0001095F" w:rsidRDefault="0001095F" w:rsidP="0001095F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5.26</w:t>
            </w:r>
          </w:p>
        </w:tc>
        <w:tc>
          <w:tcPr>
            <w:tcW w:w="1134" w:type="dxa"/>
          </w:tcPr>
          <w:p w14:paraId="257C2537" w14:textId="77777777" w:rsidR="0001095F" w:rsidRPr="0001095F" w:rsidRDefault="0001095F" w:rsidP="0001095F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b/>
                <w:bCs/>
                <w:sz w:val="20"/>
                <w:szCs w:val="20"/>
              </w:rPr>
              <w:t>12.77</w:t>
            </w:r>
          </w:p>
        </w:tc>
        <w:tc>
          <w:tcPr>
            <w:tcW w:w="1418" w:type="dxa"/>
          </w:tcPr>
          <w:p w14:paraId="26AC63F5" w14:textId="7476C9C6" w:rsidR="0001095F" w:rsidRPr="0001095F" w:rsidRDefault="0001095F" w:rsidP="0001095F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9.38</w:t>
            </w:r>
          </w:p>
        </w:tc>
        <w:tc>
          <w:tcPr>
            <w:tcW w:w="850" w:type="dxa"/>
          </w:tcPr>
          <w:p w14:paraId="3E837197" w14:textId="77777777" w:rsidR="0001095F" w:rsidRPr="0001095F" w:rsidRDefault="0001095F" w:rsidP="0001095F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Cs/>
                <w:sz w:val="20"/>
                <w:szCs w:val="20"/>
              </w:rPr>
            </w:pPr>
            <w:r w:rsidRPr="0001095F">
              <w:rPr>
                <w:rFonts w:ascii="Calibri" w:hAnsi="Calibri" w:cs="Calibri"/>
                <w:b/>
                <w:bCs/>
                <w:sz w:val="20"/>
                <w:szCs w:val="20"/>
              </w:rPr>
              <w:t>8.16</w:t>
            </w:r>
          </w:p>
        </w:tc>
        <w:tc>
          <w:tcPr>
            <w:tcW w:w="1276" w:type="dxa"/>
          </w:tcPr>
          <w:p w14:paraId="53A9818D" w14:textId="0C27AA51" w:rsidR="0001095F" w:rsidRPr="0001095F" w:rsidRDefault="0001095F" w:rsidP="0001095F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Cs/>
                <w:sz w:val="20"/>
                <w:szCs w:val="20"/>
              </w:rPr>
            </w:pPr>
            <w:r w:rsidRPr="0001095F">
              <w:rPr>
                <w:rFonts w:ascii="Calibri" w:hAnsi="Calibri" w:cs="Calibri"/>
                <w:sz w:val="20"/>
                <w:szCs w:val="20"/>
              </w:rPr>
              <w:t>9.29</w:t>
            </w:r>
          </w:p>
        </w:tc>
      </w:tr>
      <w:tr w:rsidR="007202F2" w:rsidRPr="00C87252" w14:paraId="70D6ADC2" w14:textId="77777777" w:rsidTr="00C933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8"/>
          </w:tcPr>
          <w:p w14:paraId="34D63054" w14:textId="77777777" w:rsidR="007202F2" w:rsidRDefault="007202F2" w:rsidP="007202F2">
            <w:pPr>
              <w:contextualSpacing/>
              <w:rPr>
                <w:rFonts w:cstheme="minorHAnsi"/>
                <w:i/>
                <w:iCs/>
                <w:sz w:val="20"/>
                <w:szCs w:val="20"/>
              </w:rPr>
            </w:pPr>
            <w:r w:rsidRPr="007202F2">
              <w:rPr>
                <w:rFonts w:cstheme="minorHAnsi"/>
                <w:b w:val="0"/>
                <w:bCs w:val="0"/>
                <w:sz w:val="20"/>
                <w:szCs w:val="20"/>
                <w:vertAlign w:val="superscript"/>
                <w:lang w:val="vi-VN"/>
              </w:rPr>
              <w:t>a</w:t>
            </w:r>
            <w:r w:rsidRPr="007202F2">
              <w:rPr>
                <w:rFonts w:cstheme="minorHAnsi"/>
                <w:b w:val="0"/>
                <w:bCs w:val="0"/>
                <w:i/>
                <w:iCs/>
                <w:sz w:val="20"/>
                <w:szCs w:val="20"/>
                <w:vertAlign w:val="superscript"/>
              </w:rPr>
              <w:t xml:space="preserve"> </w:t>
            </w:r>
            <w:r w:rsidRPr="007202F2">
              <w:rPr>
                <w:rFonts w:cstheme="minorHAnsi"/>
                <w:b w:val="0"/>
                <w:bCs w:val="0"/>
                <w:i/>
                <w:iCs/>
                <w:sz w:val="20"/>
                <w:szCs w:val="20"/>
              </w:rPr>
              <w:t>Other cost includes parking fees (if they used their own vehicle) and any other non-medical costs incurred during the visit to the hospital</w:t>
            </w:r>
          </w:p>
          <w:p w14:paraId="1B42E84E" w14:textId="4BE4E3F9" w:rsidR="007202F2" w:rsidRPr="007202F2" w:rsidRDefault="007202F2" w:rsidP="007202F2">
            <w:pPr>
              <w:contextualSpacing/>
              <w:rPr>
                <w:rFonts w:ascii="Calibri" w:hAnsi="Calibri" w:cs="Calibri"/>
                <w:b w:val="0"/>
                <w:bCs w:val="0"/>
                <w:sz w:val="20"/>
                <w:szCs w:val="20"/>
              </w:rPr>
            </w:pPr>
            <w:r>
              <w:rPr>
                <w:rFonts w:cstheme="minorHAnsi"/>
                <w:b w:val="0"/>
                <w:bCs w:val="0"/>
                <w:i/>
                <w:iCs/>
                <w:sz w:val="20"/>
                <w:szCs w:val="20"/>
              </w:rPr>
              <w:t>HCM: Ho Chi Minh City</w:t>
            </w:r>
          </w:p>
        </w:tc>
      </w:tr>
    </w:tbl>
    <w:p w14:paraId="0FCA568E" w14:textId="77777777" w:rsidR="00C87252" w:rsidRDefault="00C87252">
      <w:pPr>
        <w:rPr>
          <w:lang w:val="en-US"/>
        </w:rPr>
      </w:pPr>
    </w:p>
    <w:p w14:paraId="71727E96" w14:textId="77777777" w:rsidR="00C87252" w:rsidRPr="00103146" w:rsidRDefault="00C87252">
      <w:pPr>
        <w:rPr>
          <w:lang w:val="en-US"/>
        </w:rPr>
      </w:pPr>
    </w:p>
    <w:sectPr w:rsidR="00C87252" w:rsidRPr="001031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1NjU2MDM2NzOwMDdR0lEKTi0uzszPAykwqgUAYd/XkCwAAAA="/>
  </w:docVars>
  <w:rsids>
    <w:rsidRoot w:val="006C2EF5"/>
    <w:rsid w:val="0001095F"/>
    <w:rsid w:val="00031006"/>
    <w:rsid w:val="00103146"/>
    <w:rsid w:val="00250F2F"/>
    <w:rsid w:val="00333969"/>
    <w:rsid w:val="003715D8"/>
    <w:rsid w:val="003808BF"/>
    <w:rsid w:val="003B1A04"/>
    <w:rsid w:val="0044575A"/>
    <w:rsid w:val="004611ED"/>
    <w:rsid w:val="00475062"/>
    <w:rsid w:val="006C2EF5"/>
    <w:rsid w:val="007202F2"/>
    <w:rsid w:val="00754844"/>
    <w:rsid w:val="00802AA0"/>
    <w:rsid w:val="0089368F"/>
    <w:rsid w:val="009C15FB"/>
    <w:rsid w:val="00C35865"/>
    <w:rsid w:val="00C46BB0"/>
    <w:rsid w:val="00C51F1D"/>
    <w:rsid w:val="00C87252"/>
    <w:rsid w:val="00E63E73"/>
    <w:rsid w:val="00F35CEB"/>
    <w:rsid w:val="00F61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AFE1F"/>
  <w15:chartTrackingRefBased/>
  <w15:docId w15:val="{60602D9C-E0AA-43EC-8253-BD1EF5092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C2EF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C2EF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C2EF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C2EF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2EF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2EF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2EF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C2EF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C2EF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2EF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C2EF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2EF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2EF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C2EF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2EF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2EF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C2EF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C2EF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C2EF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C2EF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C2EF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C2EF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C2EF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C2EF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C2EF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C2EF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2EF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2EF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C2EF5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59"/>
    <w:rsid w:val="00C87252"/>
    <w:pPr>
      <w:spacing w:after="0" w:line="240" w:lineRule="auto"/>
    </w:pPr>
    <w:rPr>
      <w:rFonts w:eastAsia="DengXian"/>
      <w:kern w:val="0"/>
      <w:lang w:val="en-US" w:eastAsia="zh-CN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61C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1C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1C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1C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1C81"/>
    <w:rPr>
      <w:b/>
      <w:bCs/>
      <w:sz w:val="20"/>
      <w:szCs w:val="20"/>
    </w:rPr>
  </w:style>
  <w:style w:type="table" w:styleId="PlainTable4">
    <w:name w:val="Plain Table 4"/>
    <w:basedOn w:val="TableNormal"/>
    <w:uiPriority w:val="44"/>
    <w:rsid w:val="00802AA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802AA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6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rner, Hugo C</dc:creator>
  <cp:keywords/>
  <dc:description/>
  <cp:lastModifiedBy>Huyen Nguyen</cp:lastModifiedBy>
  <cp:revision>4</cp:revision>
  <dcterms:created xsi:type="dcterms:W3CDTF">2025-10-28T01:04:00Z</dcterms:created>
  <dcterms:modified xsi:type="dcterms:W3CDTF">2025-11-05T20:55:00Z</dcterms:modified>
</cp:coreProperties>
</file>